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46C8" w:rsidRPr="009A4BB7" w:rsidRDefault="00CD46C8" w:rsidP="00CD46C8">
      <w:pPr>
        <w:pStyle w:val="BodyText"/>
        <w:rPr>
          <w:rFonts w:ascii="Times New Roman" w:hAnsi="Times New Roman"/>
          <w:b/>
          <w:bCs/>
          <w:color w:val="000000" w:themeColor="text1"/>
          <w:sz w:val="48"/>
          <w:szCs w:val="48"/>
        </w:rPr>
      </w:pPr>
      <w:bookmarkStart w:id="0" w:name="_GoBack"/>
      <w:bookmarkEnd w:id="0"/>
    </w:p>
    <w:p w:rsidR="00CD46C8" w:rsidRPr="009A4BB7" w:rsidRDefault="00CD46C8" w:rsidP="00CD46C8">
      <w:pPr>
        <w:pBdr>
          <w:left w:val="single" w:sz="4" w:space="0" w:color="auto"/>
          <w:bottom w:val="single" w:sz="4" w:space="0" w:color="auto"/>
        </w:pBdr>
        <w:rPr>
          <w:rFonts w:ascii="Times New Roman" w:hAnsi="Times New Roman" w:cs="Times New Roman"/>
          <w:b/>
          <w:color w:val="000000" w:themeColor="text1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A4BB7">
        <w:rPr>
          <w:rFonts w:ascii="Times New Roman" w:hAnsi="Times New Roman" w:cs="Times New Roman"/>
          <w:b/>
          <w:color w:val="000000" w:themeColor="text1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ject Completion Report</w:t>
      </w:r>
    </w:p>
    <w:p w:rsidR="00CD46C8" w:rsidRPr="009A4BB7" w:rsidRDefault="00CD46C8" w:rsidP="00EF35D5">
      <w:pPr>
        <w:pStyle w:val="BodyText"/>
        <w:rPr>
          <w:rFonts w:ascii="Times New Roman" w:hAnsi="Times New Roman"/>
          <w:b/>
          <w:bCs/>
          <w:color w:val="000000" w:themeColor="text1"/>
          <w:sz w:val="40"/>
          <w:szCs w:val="40"/>
        </w:rPr>
      </w:pPr>
    </w:p>
    <w:p w:rsidR="00CD46C8" w:rsidRPr="009A4BB7" w:rsidRDefault="00CD46C8" w:rsidP="00EF35D5">
      <w:pPr>
        <w:pStyle w:val="BodyText"/>
        <w:rPr>
          <w:rFonts w:ascii="Times New Roman" w:hAnsi="Times New Roman"/>
          <w:b/>
          <w:bCs/>
          <w:color w:val="000000" w:themeColor="text1"/>
          <w:sz w:val="40"/>
          <w:szCs w:val="40"/>
        </w:rPr>
      </w:pPr>
    </w:p>
    <w:p w:rsidR="00CD46C8" w:rsidRPr="009A4BB7" w:rsidRDefault="00CD46C8" w:rsidP="00EF35D5">
      <w:pPr>
        <w:pStyle w:val="BodyText"/>
        <w:rPr>
          <w:rFonts w:ascii="Times New Roman" w:hAnsi="Times New Roman"/>
          <w:b/>
          <w:bCs/>
          <w:color w:val="000000" w:themeColor="text1"/>
          <w:sz w:val="40"/>
          <w:szCs w:val="40"/>
        </w:rPr>
      </w:pPr>
    </w:p>
    <w:p w:rsidR="00F551C7" w:rsidRPr="009A4BB7" w:rsidRDefault="00EF35D5" w:rsidP="00CD46C8">
      <w:pPr>
        <w:pStyle w:val="BodyText"/>
        <w:jc w:val="center"/>
        <w:rPr>
          <w:rFonts w:ascii="Times New Roman" w:hAnsi="Times New Roman"/>
          <w:b/>
          <w:bCs/>
          <w:color w:val="000000" w:themeColor="text1"/>
          <w:sz w:val="52"/>
          <w:szCs w:val="52"/>
        </w:rPr>
      </w:pPr>
      <w:r w:rsidRPr="009A4BB7">
        <w:rPr>
          <w:rFonts w:ascii="Times New Roman" w:hAnsi="Times New Roman"/>
          <w:b/>
          <w:bCs/>
          <w:color w:val="000000" w:themeColor="text1"/>
          <w:sz w:val="52"/>
          <w:szCs w:val="52"/>
        </w:rPr>
        <w:t>Project Title</w:t>
      </w:r>
      <w:r w:rsidR="00CD46C8" w:rsidRPr="009A4BB7">
        <w:rPr>
          <w:rFonts w:ascii="Times New Roman" w:hAnsi="Times New Roman"/>
          <w:b/>
          <w:bCs/>
          <w:color w:val="000000" w:themeColor="text1"/>
          <w:sz w:val="52"/>
          <w:szCs w:val="52"/>
        </w:rPr>
        <w:t xml:space="preserve">: </w:t>
      </w:r>
      <w:r w:rsidRPr="009A4BB7">
        <w:rPr>
          <w:rFonts w:ascii="Times New Roman" w:hAnsi="Times New Roman"/>
          <w:b/>
          <w:bCs/>
          <w:color w:val="000000" w:themeColor="text1"/>
          <w:sz w:val="52"/>
          <w:szCs w:val="52"/>
        </w:rPr>
        <w:t>Font Name: Times New Roman, Font size-22</w:t>
      </w:r>
    </w:p>
    <w:p w:rsidR="00DF7B20" w:rsidRDefault="00DF7B20" w:rsidP="00DF7B20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F7B20" w:rsidRDefault="00DF7B20" w:rsidP="00DF7B20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E638C6">
        <w:rPr>
          <w:rFonts w:ascii="Times New Roman" w:hAnsi="Times New Roman" w:cs="Times New Roman"/>
          <w:b/>
          <w:bCs/>
          <w:sz w:val="44"/>
          <w:szCs w:val="44"/>
        </w:rPr>
        <w:t xml:space="preserve">Research Grant No. </w:t>
      </w:r>
      <w:r>
        <w:rPr>
          <w:rFonts w:ascii="Times New Roman" w:hAnsi="Times New Roman" w:cs="Times New Roman"/>
          <w:b/>
          <w:bCs/>
          <w:sz w:val="44"/>
          <w:szCs w:val="44"/>
        </w:rPr>
        <w:t>…………………</w:t>
      </w:r>
    </w:p>
    <w:p w:rsidR="00F551C7" w:rsidRPr="00CD46C8" w:rsidRDefault="00F551C7" w:rsidP="00CD46C8">
      <w:pPr>
        <w:pStyle w:val="BodyText"/>
        <w:jc w:val="center"/>
        <w:rPr>
          <w:rFonts w:ascii="Times New Roman" w:hAnsi="Times New Roman"/>
          <w:b/>
          <w:bCs/>
          <w:sz w:val="56"/>
          <w:szCs w:val="56"/>
        </w:rPr>
      </w:pPr>
    </w:p>
    <w:p w:rsidR="00CD46C8" w:rsidRPr="005B7BE0" w:rsidRDefault="00F1047D" w:rsidP="005B7BE0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48"/>
          <w:szCs w:val="48"/>
        </w:rPr>
      </w:pPr>
      <w:r w:rsidRPr="00E24D8E">
        <w:rPr>
          <w:rFonts w:ascii="Times New Roman" w:hAnsi="Times New Roman" w:cs="Times New Roman"/>
          <w:sz w:val="24"/>
          <w:szCs w:val="24"/>
        </w:rPr>
        <w:tab/>
      </w:r>
      <w:r w:rsidRPr="00E24D8E">
        <w:rPr>
          <w:rFonts w:ascii="Times New Roman" w:hAnsi="Times New Roman" w:cs="Times New Roman"/>
          <w:sz w:val="24"/>
          <w:szCs w:val="24"/>
        </w:rPr>
        <w:tab/>
      </w:r>
    </w:p>
    <w:p w:rsidR="00CD46C8" w:rsidRDefault="005B7BE0" w:rsidP="005B7BE0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48"/>
          <w:szCs w:val="48"/>
        </w:rPr>
      </w:pPr>
      <w:r w:rsidRPr="005B7BE0">
        <w:rPr>
          <w:rFonts w:ascii="Times New Roman" w:hAnsi="Times New Roman" w:cs="Times New Roman"/>
          <w:sz w:val="48"/>
          <w:szCs w:val="48"/>
        </w:rPr>
        <w:t>Submitted by</w:t>
      </w:r>
    </w:p>
    <w:p w:rsidR="005B7BE0" w:rsidRPr="005B7BE0" w:rsidRDefault="005B7BE0" w:rsidP="005B7BE0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144"/>
          <w:szCs w:val="144"/>
        </w:rPr>
      </w:pPr>
      <w:r>
        <w:rPr>
          <w:rFonts w:ascii="Times New Roman" w:hAnsi="Times New Roman" w:cs="Times New Roman"/>
          <w:sz w:val="48"/>
          <w:szCs w:val="48"/>
        </w:rPr>
        <w:t>Mr.xxxxxx</w:t>
      </w:r>
    </w:p>
    <w:p w:rsidR="00CD46C8" w:rsidRDefault="00CD46C8" w:rsidP="002A1C01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D46C8" w:rsidRDefault="00CD46C8" w:rsidP="002A1C01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D46C8" w:rsidRDefault="00CD46C8" w:rsidP="002A1C01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D46C8" w:rsidRDefault="00CD46C8" w:rsidP="002A1C01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37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6480"/>
      </w:tblGrid>
      <w:tr w:rsidR="005B7BE0" w:rsidTr="00D10B85">
        <w:trPr>
          <w:trHeight w:val="1620"/>
        </w:trPr>
        <w:tc>
          <w:tcPr>
            <w:tcW w:w="1890" w:type="dxa"/>
          </w:tcPr>
          <w:p w:rsidR="005B7BE0" w:rsidRDefault="005B7BE0" w:rsidP="007C21B0">
            <w:pPr>
              <w:autoSpaceDE w:val="0"/>
              <w:autoSpaceDN w:val="0"/>
              <w:adjustRightInd w:val="0"/>
              <w:jc w:val="center"/>
              <w:rPr>
                <w:b/>
                <w:sz w:val="32"/>
                <w:szCs w:val="36"/>
                <w:lang w:val="en"/>
              </w:rPr>
            </w:pPr>
            <w:r>
              <w:rPr>
                <w:b/>
                <w:noProof/>
                <w:sz w:val="32"/>
                <w:szCs w:val="36"/>
                <w:lang w:val="en-GB" w:eastAsia="en-GB" w:bidi="bn-BD"/>
              </w:rPr>
              <w:drawing>
                <wp:inline distT="0" distB="0" distL="0" distR="0" wp14:anchorId="5BC19048" wp14:editId="2BC9012F">
                  <wp:extent cx="890270" cy="1028700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24D8E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480" w:type="dxa"/>
            <w:vAlign w:val="center"/>
          </w:tcPr>
          <w:p w:rsidR="005B7BE0" w:rsidRDefault="005B7BE0" w:rsidP="007C21B0">
            <w:pPr>
              <w:autoSpaceDE w:val="0"/>
              <w:autoSpaceDN w:val="0"/>
              <w:adjustRightInd w:val="0"/>
              <w:rPr>
                <w:b/>
                <w:sz w:val="40"/>
                <w:szCs w:val="40"/>
                <w:lang w:val="en"/>
              </w:rPr>
            </w:pPr>
          </w:p>
          <w:p w:rsidR="005B7BE0" w:rsidRPr="00F50AF5" w:rsidRDefault="005B7BE0" w:rsidP="007C21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  <w:lang w:val="en"/>
              </w:rPr>
            </w:pPr>
            <w:r w:rsidRPr="00F50AF5">
              <w:rPr>
                <w:rFonts w:ascii="Times New Roman" w:hAnsi="Times New Roman" w:cs="Times New Roman"/>
                <w:b/>
                <w:sz w:val="28"/>
                <w:szCs w:val="28"/>
                <w:lang w:val="en"/>
              </w:rPr>
              <w:t>Rajshahi University of Engineering &amp; Technology</w:t>
            </w:r>
          </w:p>
          <w:p w:rsidR="005B7BE0" w:rsidRPr="00F50AF5" w:rsidRDefault="005B7BE0" w:rsidP="007C21B0">
            <w:pPr>
              <w:autoSpaceDE w:val="0"/>
              <w:autoSpaceDN w:val="0"/>
              <w:adjustRightInd w:val="0"/>
              <w:rPr>
                <w:b/>
                <w:sz w:val="40"/>
                <w:szCs w:val="40"/>
                <w:lang w:val="en"/>
              </w:rPr>
            </w:pPr>
            <w:r w:rsidRPr="00F50AF5">
              <w:rPr>
                <w:rFonts w:ascii="Times New Roman" w:hAnsi="Times New Roman" w:cs="Times New Roman"/>
                <w:b/>
                <w:sz w:val="28"/>
                <w:szCs w:val="28"/>
                <w:lang w:val="en"/>
              </w:rPr>
              <w:t>Rajshahi-6204, Bangladesh</w:t>
            </w:r>
          </w:p>
        </w:tc>
      </w:tr>
    </w:tbl>
    <w:p w:rsidR="00CD46C8" w:rsidRDefault="00CD46C8" w:rsidP="002A1C01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638C6" w:rsidRDefault="00E638C6" w:rsidP="00E638C6">
      <w:pPr>
        <w:pStyle w:val="BodyText"/>
        <w:jc w:val="center"/>
        <w:rPr>
          <w:rFonts w:ascii="Times New Roman" w:hAnsi="Times New Roman"/>
          <w:b/>
          <w:bCs/>
          <w:color w:val="000000" w:themeColor="text1"/>
          <w:sz w:val="52"/>
          <w:szCs w:val="52"/>
        </w:rPr>
      </w:pPr>
      <w:r w:rsidRPr="009A4BB7">
        <w:rPr>
          <w:rFonts w:ascii="Times New Roman" w:hAnsi="Times New Roman"/>
          <w:b/>
          <w:bCs/>
          <w:color w:val="000000" w:themeColor="text1"/>
          <w:sz w:val="52"/>
          <w:szCs w:val="52"/>
        </w:rPr>
        <w:lastRenderedPageBreak/>
        <w:t>Project Title: Font Name: Times New Roman, Font size-22</w:t>
      </w:r>
    </w:p>
    <w:p w:rsidR="00DF7B20" w:rsidRDefault="00DF7B20" w:rsidP="00E638C6">
      <w:pPr>
        <w:pStyle w:val="BodyText"/>
        <w:jc w:val="center"/>
        <w:rPr>
          <w:rFonts w:ascii="Times New Roman" w:hAnsi="Times New Roman"/>
          <w:b/>
          <w:bCs/>
          <w:color w:val="000000" w:themeColor="text1"/>
          <w:sz w:val="52"/>
          <w:szCs w:val="52"/>
        </w:rPr>
      </w:pPr>
    </w:p>
    <w:p w:rsidR="00DF7B20" w:rsidRPr="009A4BB7" w:rsidRDefault="002A5D2C" w:rsidP="00E638C6">
      <w:pPr>
        <w:pStyle w:val="BodyText"/>
        <w:jc w:val="center"/>
        <w:rPr>
          <w:rFonts w:ascii="Times New Roman" w:hAnsi="Times New Roman"/>
          <w:b/>
          <w:bCs/>
          <w:color w:val="000000" w:themeColor="text1"/>
          <w:sz w:val="52"/>
          <w:szCs w:val="52"/>
        </w:rPr>
      </w:pPr>
      <w:r>
        <w:rPr>
          <w:b/>
          <w:noProof/>
          <w:sz w:val="32"/>
          <w:szCs w:val="36"/>
          <w:lang w:val="en-GB" w:eastAsia="en-GB" w:bidi="bn-BD"/>
        </w:rPr>
        <w:drawing>
          <wp:inline distT="0" distB="0" distL="0" distR="0" wp14:anchorId="35C9B5E1" wp14:editId="165345B1">
            <wp:extent cx="890270" cy="102870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5D2C" w:rsidRDefault="002A5D2C" w:rsidP="00E638C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638C6" w:rsidRDefault="00E638C6" w:rsidP="00E638C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E638C6">
        <w:rPr>
          <w:rFonts w:ascii="Times New Roman" w:hAnsi="Times New Roman" w:cs="Times New Roman"/>
          <w:b/>
          <w:bCs/>
          <w:sz w:val="44"/>
          <w:szCs w:val="44"/>
        </w:rPr>
        <w:t xml:space="preserve">Research Grant No. </w:t>
      </w:r>
      <w:r>
        <w:rPr>
          <w:rFonts w:ascii="Times New Roman" w:hAnsi="Times New Roman" w:cs="Times New Roman"/>
          <w:b/>
          <w:bCs/>
          <w:sz w:val="44"/>
          <w:szCs w:val="44"/>
        </w:rPr>
        <w:t>…………………</w:t>
      </w:r>
    </w:p>
    <w:p w:rsidR="002A5D2C" w:rsidRDefault="002A5D2C" w:rsidP="00E638C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44"/>
          <w:szCs w:val="44"/>
        </w:rPr>
      </w:pPr>
    </w:p>
    <w:tbl>
      <w:tblPr>
        <w:tblStyle w:val="TableGrid"/>
        <w:tblW w:w="9479" w:type="dxa"/>
        <w:tblLook w:val="04A0" w:firstRow="1" w:lastRow="0" w:firstColumn="1" w:lastColumn="0" w:noHBand="0" w:noVBand="1"/>
      </w:tblPr>
      <w:tblGrid>
        <w:gridCol w:w="3775"/>
        <w:gridCol w:w="5704"/>
      </w:tblGrid>
      <w:tr w:rsidR="002A5D2C" w:rsidRPr="002A5D2C" w:rsidTr="001E2DD1">
        <w:trPr>
          <w:trHeight w:val="4670"/>
        </w:trPr>
        <w:tc>
          <w:tcPr>
            <w:tcW w:w="3775" w:type="dxa"/>
          </w:tcPr>
          <w:p w:rsidR="002A5D2C" w:rsidRPr="002A5D2C" w:rsidRDefault="002A5D2C" w:rsidP="002A5D2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 xml:space="preserve">Submitted by :    </w:t>
            </w:r>
          </w:p>
        </w:tc>
        <w:tc>
          <w:tcPr>
            <w:tcW w:w="5704" w:type="dxa"/>
          </w:tcPr>
          <w:p w:rsidR="002A5D2C" w:rsidRPr="002A5D2C" w:rsidRDefault="002A5D2C" w:rsidP="002A5D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sz w:val="40"/>
                <w:szCs w:val="40"/>
              </w:rPr>
              <w:t>Signature</w:t>
            </w:r>
          </w:p>
          <w:p w:rsidR="002A5D2C" w:rsidRPr="002A5D2C" w:rsidRDefault="002A5D2C" w:rsidP="002A5D2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sz w:val="40"/>
                <w:szCs w:val="40"/>
              </w:rPr>
              <w:t>(Name…..)</w:t>
            </w:r>
          </w:p>
          <w:p w:rsidR="002A5D2C" w:rsidRPr="002A5D2C" w:rsidRDefault="002A5D2C" w:rsidP="002A5D2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sz w:val="40"/>
                <w:szCs w:val="40"/>
              </w:rPr>
              <w:t xml:space="preserve">Project Director </w:t>
            </w:r>
          </w:p>
          <w:p w:rsidR="002A5D2C" w:rsidRPr="002A5D2C" w:rsidRDefault="001E2DD1" w:rsidP="002A5D2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 xml:space="preserve">Designation </w:t>
            </w:r>
          </w:p>
          <w:p w:rsidR="002A5D2C" w:rsidRPr="002A5D2C" w:rsidRDefault="001E2DD1" w:rsidP="002A5D2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Department of XXXX</w:t>
            </w:r>
            <w:r w:rsidR="002A5D2C" w:rsidRPr="002A5D2C">
              <w:rPr>
                <w:rFonts w:ascii="Times New Roman" w:hAnsi="Times New Roman" w:cs="Times New Roman"/>
                <w:sz w:val="40"/>
                <w:szCs w:val="40"/>
              </w:rPr>
              <w:t>, RUET</w:t>
            </w:r>
          </w:p>
          <w:p w:rsidR="002A5D2C" w:rsidRPr="002A5D2C" w:rsidRDefault="001E2DD1" w:rsidP="002A5D2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Cell: +88 0xxxxxxxxxx</w:t>
            </w:r>
          </w:p>
          <w:p w:rsidR="002A5D2C" w:rsidRPr="002A5D2C" w:rsidRDefault="002A5D2C" w:rsidP="002A5D2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sz w:val="40"/>
                <w:szCs w:val="40"/>
              </w:rPr>
              <w:t xml:space="preserve">Email: </w:t>
            </w:r>
            <w:r w:rsidR="001E2DD1">
              <w:rPr>
                <w:rFonts w:ascii="Times New Roman" w:hAnsi="Times New Roman" w:cs="Times New Roman"/>
                <w:sz w:val="40"/>
                <w:szCs w:val="40"/>
              </w:rPr>
              <w:t>xxxxxx</w:t>
            </w:r>
            <w:r w:rsidR="001F0E20">
              <w:rPr>
                <w:rFonts w:ascii="Times New Roman" w:hAnsi="Times New Roman" w:cs="Times New Roman"/>
                <w:sz w:val="40"/>
                <w:szCs w:val="40"/>
              </w:rPr>
              <w:t>@</w:t>
            </w:r>
            <w:r w:rsidR="001E2DD1">
              <w:rPr>
                <w:rFonts w:ascii="Times New Roman" w:hAnsi="Times New Roman" w:cs="Times New Roman"/>
                <w:sz w:val="40"/>
                <w:szCs w:val="40"/>
              </w:rPr>
              <w:t>xxxxxxx</w:t>
            </w:r>
          </w:p>
          <w:p w:rsidR="002A5D2C" w:rsidRPr="002A5D2C" w:rsidRDefault="002A5D2C" w:rsidP="00E638C6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</w:tr>
      <w:tr w:rsidR="002A5D2C" w:rsidRPr="002A5D2C" w:rsidTr="002A5D2C">
        <w:trPr>
          <w:trHeight w:val="717"/>
        </w:trPr>
        <w:tc>
          <w:tcPr>
            <w:tcW w:w="3775" w:type="dxa"/>
          </w:tcPr>
          <w:p w:rsidR="002A5D2C" w:rsidRPr="002A5D2C" w:rsidRDefault="002A5D2C" w:rsidP="002A5D2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Recommended by:</w:t>
            </w:r>
          </w:p>
          <w:p w:rsidR="002A5D2C" w:rsidRPr="002A5D2C" w:rsidRDefault="002A5D2C" w:rsidP="00E638C6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5704" w:type="dxa"/>
          </w:tcPr>
          <w:p w:rsidR="002A5D2C" w:rsidRPr="002A5D2C" w:rsidRDefault="002A5D2C" w:rsidP="00E638C6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sz w:val="40"/>
                <w:szCs w:val="40"/>
              </w:rPr>
              <w:t>Signature and Seal</w:t>
            </w:r>
          </w:p>
          <w:p w:rsidR="002A5D2C" w:rsidRPr="002A5D2C" w:rsidRDefault="002A5D2C" w:rsidP="00E638C6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sz w:val="40"/>
                <w:szCs w:val="40"/>
              </w:rPr>
              <w:t>Head of the Department</w:t>
            </w:r>
          </w:p>
        </w:tc>
      </w:tr>
    </w:tbl>
    <w:p w:rsidR="00275891" w:rsidRDefault="00275891" w:rsidP="00E638C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44"/>
          <w:szCs w:val="44"/>
        </w:rPr>
      </w:pPr>
    </w:p>
    <w:p w:rsidR="002A5D2C" w:rsidRDefault="002A5D2C" w:rsidP="00E638C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44"/>
          <w:szCs w:val="44"/>
        </w:rPr>
      </w:pPr>
    </w:p>
    <w:p w:rsidR="000120F3" w:rsidRPr="006A235A" w:rsidRDefault="00071EA4" w:rsidP="006A235A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6A235A">
        <w:rPr>
          <w:rFonts w:ascii="Times New Roman" w:hAnsi="Times New Roman" w:cs="Times New Roman"/>
          <w:b/>
          <w:bCs/>
          <w:sz w:val="28"/>
          <w:szCs w:val="28"/>
        </w:rPr>
        <w:lastRenderedPageBreak/>
        <w:t>Project in Brief</w:t>
      </w:r>
    </w:p>
    <w:p w:rsidR="006A235A" w:rsidRPr="006A235A" w:rsidRDefault="006A235A" w:rsidP="006A235A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968" w:type="dxa"/>
        <w:tblInd w:w="-703" w:type="dxa"/>
        <w:tblLook w:val="04A0" w:firstRow="1" w:lastRow="0" w:firstColumn="1" w:lastColumn="0" w:noHBand="0" w:noVBand="1"/>
      </w:tblPr>
      <w:tblGrid>
        <w:gridCol w:w="4833"/>
        <w:gridCol w:w="300"/>
        <w:gridCol w:w="4835"/>
      </w:tblGrid>
      <w:tr w:rsidR="0099676F" w:rsidRPr="0099676F" w:rsidTr="00DF7B20">
        <w:trPr>
          <w:trHeight w:val="1853"/>
        </w:trPr>
        <w:tc>
          <w:tcPr>
            <w:tcW w:w="4833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ject Financed by</w:t>
            </w:r>
          </w:p>
          <w:p w:rsidR="0099676F" w:rsidRPr="0099676F" w:rsidRDefault="0099676F" w:rsidP="007C21B0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300" w:type="dxa"/>
          </w:tcPr>
          <w:p w:rsidR="0099676F" w:rsidRPr="0099676F" w:rsidRDefault="0099676F" w:rsidP="0099676F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9676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iversity Grants Communication, Bangladesh </w:t>
            </w:r>
          </w:p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nd </w:t>
            </w:r>
          </w:p>
          <w:p w:rsidR="0099676F" w:rsidRPr="0099676F" w:rsidRDefault="0099676F" w:rsidP="007C21B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jshahi University of Engineering &amp; Technology.</w:t>
            </w:r>
          </w:p>
        </w:tc>
      </w:tr>
      <w:tr w:rsidR="0099676F" w:rsidRPr="0099676F" w:rsidTr="00DF7B20">
        <w:trPr>
          <w:trHeight w:val="449"/>
        </w:trPr>
        <w:tc>
          <w:tcPr>
            <w:tcW w:w="4833" w:type="dxa"/>
          </w:tcPr>
          <w:p w:rsidR="0099676F" w:rsidRPr="0099676F" w:rsidRDefault="0099676F" w:rsidP="007C21B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ject Number: </w:t>
            </w:r>
          </w:p>
        </w:tc>
        <w:tc>
          <w:tcPr>
            <w:tcW w:w="300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Name and designation of the Project Director</w:t>
            </w:r>
          </w:p>
        </w:tc>
        <w:tc>
          <w:tcPr>
            <w:tcW w:w="300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come Year</w:t>
            </w:r>
          </w:p>
        </w:tc>
        <w:tc>
          <w:tcPr>
            <w:tcW w:w="300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835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ject Duration</w:t>
            </w:r>
          </w:p>
        </w:tc>
        <w:tc>
          <w:tcPr>
            <w:tcW w:w="300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835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e of Agreement Signed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6A235A" w:rsidRDefault="0099676F" w:rsidP="006A23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235A">
              <w:rPr>
                <w:rFonts w:ascii="Times New Roman" w:hAnsi="Times New Roman" w:cs="Times New Roman"/>
                <w:sz w:val="24"/>
                <w:szCs w:val="24"/>
              </w:rPr>
              <w:t>Date of Submission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Do you need a Research Assistant (It will applicable for only Higher Research Grant)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Yes/No.</w:t>
            </w: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If he/she will full time PG students, then mention his/her name.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Name of the Department/Institute/</w:t>
            </w: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white"/>
                <w:lang w:val="en"/>
              </w:rPr>
              <w:t xml:space="preserve"> Research Center</w:t>
            </w: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Name of the University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Title of the Project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Type of Research Grant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Place where the work will be performed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720" w:hanging="3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Name of the University/Organization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720" w:hanging="3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Name of the Department/Institute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</w:tbl>
    <w:p w:rsidR="0099676F" w:rsidRDefault="0099676F"/>
    <w:p w:rsidR="0099676F" w:rsidRDefault="0099676F"/>
    <w:p w:rsidR="0099676F" w:rsidRDefault="0099676F"/>
    <w:tbl>
      <w:tblPr>
        <w:tblStyle w:val="TableGrid"/>
        <w:tblW w:w="8111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6"/>
        <w:gridCol w:w="6485"/>
      </w:tblGrid>
      <w:tr w:rsidR="00CD46C8" w:rsidTr="00DF7B20">
        <w:trPr>
          <w:trHeight w:val="1607"/>
        </w:trPr>
        <w:tc>
          <w:tcPr>
            <w:tcW w:w="726" w:type="dxa"/>
          </w:tcPr>
          <w:p w:rsidR="00CD46C8" w:rsidRDefault="00CD46C8" w:rsidP="007C21B0">
            <w:pPr>
              <w:autoSpaceDE w:val="0"/>
              <w:autoSpaceDN w:val="0"/>
              <w:adjustRightInd w:val="0"/>
              <w:jc w:val="center"/>
              <w:rPr>
                <w:b/>
                <w:sz w:val="32"/>
                <w:szCs w:val="36"/>
                <w:lang w:val="en"/>
              </w:rPr>
            </w:pPr>
            <w:r>
              <w:rPr>
                <w:b/>
                <w:noProof/>
                <w:sz w:val="32"/>
                <w:szCs w:val="36"/>
                <w:lang w:val="en-GB" w:eastAsia="en-GB" w:bidi="bn-BD"/>
              </w:rPr>
              <w:drawing>
                <wp:inline distT="0" distB="0" distL="0" distR="0" wp14:anchorId="1FE781A9" wp14:editId="0F65E539">
                  <wp:extent cx="890270" cy="1028700"/>
                  <wp:effectExtent l="0" t="0" r="508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24D8E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7385" w:type="dxa"/>
            <w:vAlign w:val="center"/>
          </w:tcPr>
          <w:p w:rsidR="00CD46C8" w:rsidRDefault="00CD46C8" w:rsidP="007C21B0">
            <w:pPr>
              <w:autoSpaceDE w:val="0"/>
              <w:autoSpaceDN w:val="0"/>
              <w:adjustRightInd w:val="0"/>
              <w:rPr>
                <w:b/>
                <w:sz w:val="40"/>
                <w:szCs w:val="40"/>
                <w:lang w:val="en"/>
              </w:rPr>
            </w:pPr>
          </w:p>
          <w:p w:rsidR="00CD46C8" w:rsidRPr="00F50AF5" w:rsidRDefault="00CD46C8" w:rsidP="007C21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  <w:lang w:val="en"/>
              </w:rPr>
            </w:pPr>
            <w:r w:rsidRPr="00F50AF5">
              <w:rPr>
                <w:rFonts w:ascii="Times New Roman" w:hAnsi="Times New Roman" w:cs="Times New Roman"/>
                <w:b/>
                <w:sz w:val="28"/>
                <w:szCs w:val="28"/>
                <w:lang w:val="en"/>
              </w:rPr>
              <w:t>Rajshahi University of Engineering &amp; Technology</w:t>
            </w:r>
          </w:p>
          <w:p w:rsidR="00CD46C8" w:rsidRPr="00F50AF5" w:rsidRDefault="00CD46C8" w:rsidP="007C21B0">
            <w:pPr>
              <w:autoSpaceDE w:val="0"/>
              <w:autoSpaceDN w:val="0"/>
              <w:adjustRightInd w:val="0"/>
              <w:rPr>
                <w:b/>
                <w:sz w:val="40"/>
                <w:szCs w:val="40"/>
                <w:lang w:val="en"/>
              </w:rPr>
            </w:pPr>
            <w:r w:rsidRPr="00F50AF5">
              <w:rPr>
                <w:rFonts w:ascii="Times New Roman" w:hAnsi="Times New Roman" w:cs="Times New Roman"/>
                <w:b/>
                <w:sz w:val="28"/>
                <w:szCs w:val="28"/>
                <w:lang w:val="en"/>
              </w:rPr>
              <w:t>Rajshahi-6204, Bangladesh</w:t>
            </w:r>
          </w:p>
        </w:tc>
      </w:tr>
    </w:tbl>
    <w:p w:rsidR="009028BE" w:rsidRDefault="009028BE" w:rsidP="00071EA4">
      <w:pPr>
        <w:rPr>
          <w:rFonts w:ascii="Times New Roman" w:hAnsi="Times New Roman" w:cs="Times New Roman"/>
          <w:b/>
          <w:b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9028BE" w:rsidRPr="006A235A" w:rsidRDefault="009028BE" w:rsidP="006A235A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 w:rsidRPr="006A235A">
        <w:rPr>
          <w:rFonts w:ascii="Times New Roman" w:hAnsi="Times New Roman" w:cs="Times New Roman"/>
          <w:b/>
          <w:bCs/>
          <w:sz w:val="28"/>
          <w:szCs w:val="28"/>
          <w:lang w:val="en"/>
        </w:rPr>
        <w:lastRenderedPageBreak/>
        <w:t>Brief description of the project:</w:t>
      </w:r>
    </w:p>
    <w:p w:rsidR="008B6A33" w:rsidRPr="008B6A33" w:rsidRDefault="009028BE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>Abstract</w:t>
      </w:r>
    </w:p>
    <w:p w:rsidR="008B6A33" w:rsidRPr="008B6A33" w:rsidRDefault="009028BE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>Objectives and aims of the project (within 150-20</w:t>
      </w:r>
      <w:r w:rsidR="008B6A33"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>0 words)</w:t>
      </w:r>
    </w:p>
    <w:p w:rsidR="008B6A33" w:rsidRPr="008B6A33" w:rsidRDefault="009028BE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Review of literature on the subject matter of the project and rationale behind the present initiative (within 1500 words): </w:t>
      </w:r>
    </w:p>
    <w:p w:rsidR="008B6A33" w:rsidRPr="008B6A33" w:rsidRDefault="009028BE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Experiment work/Methodology to be adopted in the investigation (detail as far as possible) </w:t>
      </w:r>
    </w:p>
    <w:p w:rsidR="008B6A33" w:rsidRPr="008B6A33" w:rsidRDefault="009028BE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Data collection/ characterization/ Properties investigation: </w:t>
      </w:r>
    </w:p>
    <w:p w:rsidR="008B6A33" w:rsidRPr="008B6A33" w:rsidRDefault="009028BE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>Results and Discussions</w:t>
      </w:r>
    </w:p>
    <w:p w:rsidR="008B6A33" w:rsidRPr="008B6A33" w:rsidRDefault="008B6A33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>Conclusion and Future Scope</w:t>
      </w:r>
    </w:p>
    <w:p w:rsidR="009028BE" w:rsidRDefault="008B6A33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>References</w:t>
      </w:r>
    </w:p>
    <w:p w:rsidR="00E638C6" w:rsidRPr="008B6A33" w:rsidRDefault="00E638C6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List of </w:t>
      </w:r>
      <w:r w:rsidR="001E2DD1">
        <w:rPr>
          <w:rFonts w:ascii="Times New Roman" w:hAnsi="Times New Roman" w:cs="Times New Roman"/>
          <w:b/>
          <w:bCs/>
          <w:sz w:val="24"/>
          <w:szCs w:val="24"/>
          <w:lang w:val="en"/>
        </w:rPr>
        <w:t>publication</w:t>
      </w:r>
    </w:p>
    <w:p w:rsidR="00F551C7" w:rsidRPr="00E24D8E" w:rsidRDefault="00F551C7">
      <w:pPr>
        <w:rPr>
          <w:rFonts w:ascii="Times New Roman" w:hAnsi="Times New Roman" w:cs="Times New Roman"/>
          <w:sz w:val="24"/>
          <w:szCs w:val="24"/>
        </w:rPr>
      </w:pPr>
    </w:p>
    <w:p w:rsidR="009A36E7" w:rsidRPr="006A235A" w:rsidRDefault="00F90EE1" w:rsidP="006A235A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6A235A">
        <w:rPr>
          <w:rFonts w:ascii="Times New Roman" w:hAnsi="Times New Roman" w:cs="Times New Roman"/>
          <w:b/>
          <w:bCs/>
          <w:sz w:val="28"/>
          <w:szCs w:val="28"/>
        </w:rPr>
        <w:t xml:space="preserve">Physical and Finical Objective Completion  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56"/>
        <w:gridCol w:w="4155"/>
        <w:gridCol w:w="803"/>
        <w:gridCol w:w="3019"/>
      </w:tblGrid>
      <w:tr w:rsidR="007A3389" w:rsidRPr="00E638C6" w:rsidTr="00035D7A">
        <w:trPr>
          <w:trHeight w:val="554"/>
        </w:trPr>
        <w:tc>
          <w:tcPr>
            <w:tcW w:w="556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Physical and Financial  Objectives of the Project</w:t>
            </w:r>
          </w:p>
        </w:tc>
        <w:tc>
          <w:tcPr>
            <w:tcW w:w="803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 xml:space="preserve">Status </w:t>
            </w:r>
          </w:p>
        </w:tc>
        <w:tc>
          <w:tcPr>
            <w:tcW w:w="3019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 xml:space="preserve">Remarks </w:t>
            </w:r>
          </w:p>
        </w:tc>
      </w:tr>
      <w:tr w:rsidR="007A3389" w:rsidRPr="00E638C6" w:rsidTr="00035D7A">
        <w:trPr>
          <w:trHeight w:val="832"/>
        </w:trPr>
        <w:tc>
          <w:tcPr>
            <w:tcW w:w="556" w:type="dxa"/>
          </w:tcPr>
          <w:p w:rsidR="007A3389" w:rsidRPr="00E638C6" w:rsidRDefault="007A3389" w:rsidP="00035D7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Honorarium of the Project Director (basic salary of one month)</w:t>
            </w:r>
          </w:p>
        </w:tc>
        <w:tc>
          <w:tcPr>
            <w:tcW w:w="803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9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3389" w:rsidRPr="00E638C6" w:rsidTr="00035D7A">
        <w:trPr>
          <w:trHeight w:val="2069"/>
        </w:trPr>
        <w:tc>
          <w:tcPr>
            <w:tcW w:w="556" w:type="dxa"/>
          </w:tcPr>
          <w:p w:rsidR="007A3389" w:rsidRPr="00E638C6" w:rsidRDefault="007A3389" w:rsidP="00035D7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7A3389" w:rsidRPr="00E638C6" w:rsidRDefault="007A3389" w:rsidP="00035D7A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ind w:left="319" w:hanging="3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Salary of Research Assistant (max. 132,000/=)</w:t>
            </w:r>
          </w:p>
          <w:p w:rsidR="007A3389" w:rsidRPr="00E638C6" w:rsidRDefault="007A3389" w:rsidP="00035D7A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ind w:left="319" w:hanging="3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Lab attendant/ daily labour (max. 21,000/=)</w:t>
            </w:r>
          </w:p>
          <w:p w:rsidR="007A3389" w:rsidRPr="00E638C6" w:rsidRDefault="007A3389" w:rsidP="00035D7A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ind w:left="319" w:hanging="3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Manpower (max. 12,000/=)</w:t>
            </w:r>
          </w:p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3389" w:rsidRPr="00E638C6" w:rsidTr="00035D7A">
        <w:trPr>
          <w:trHeight w:val="1166"/>
        </w:trPr>
        <w:tc>
          <w:tcPr>
            <w:tcW w:w="556" w:type="dxa"/>
          </w:tcPr>
          <w:p w:rsidR="007A3389" w:rsidRPr="00E638C6" w:rsidRDefault="007A3389" w:rsidP="00035D7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 xml:space="preserve">Cost of materials and accessories to support research </w:t>
            </w:r>
          </w:p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OTM No.</w:t>
            </w:r>
          </w:p>
          <w:p w:rsidR="007A3389" w:rsidRPr="00E638C6" w:rsidRDefault="007A3389" w:rsidP="00035D7A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</w:t>
            </w:r>
          </w:p>
          <w:p w:rsidR="007A3389" w:rsidRPr="00E638C6" w:rsidRDefault="007A3389" w:rsidP="00035D7A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-</w:t>
            </w:r>
          </w:p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SRFQ No.</w:t>
            </w:r>
          </w:p>
          <w:p w:rsidR="007A3389" w:rsidRPr="00E638C6" w:rsidRDefault="007A3389" w:rsidP="00035D7A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-</w:t>
            </w:r>
          </w:p>
          <w:p w:rsidR="007A3389" w:rsidRPr="00E638C6" w:rsidRDefault="007A3389" w:rsidP="00035D7A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</w:t>
            </w:r>
          </w:p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Advanced</w:t>
            </w:r>
          </w:p>
          <w:p w:rsidR="007A3389" w:rsidRPr="00E638C6" w:rsidRDefault="007A3389" w:rsidP="00035D7A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</w:t>
            </w:r>
          </w:p>
          <w:p w:rsidR="007A3389" w:rsidRPr="00E638C6" w:rsidRDefault="007A3389" w:rsidP="00035D7A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-</w:t>
            </w:r>
          </w:p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Adjust by Bill-voucer</w:t>
            </w:r>
          </w:p>
          <w:p w:rsidR="007A3389" w:rsidRPr="00E638C6" w:rsidRDefault="007A3389" w:rsidP="00035D7A">
            <w:pPr>
              <w:pStyle w:val="ListParagraph"/>
              <w:numPr>
                <w:ilvl w:val="0"/>
                <w:numId w:val="22"/>
              </w:numPr>
              <w:tabs>
                <w:tab w:val="left" w:pos="85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</w:t>
            </w:r>
          </w:p>
        </w:tc>
        <w:tc>
          <w:tcPr>
            <w:tcW w:w="803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Mention OTM, SRFQ, in details. Also mention the pages of stock register where the materials will be noted.</w:t>
            </w:r>
          </w:p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A3389" w:rsidRPr="00E638C6" w:rsidTr="00035D7A">
        <w:trPr>
          <w:trHeight w:val="820"/>
        </w:trPr>
        <w:tc>
          <w:tcPr>
            <w:tcW w:w="556" w:type="dxa"/>
          </w:tcPr>
          <w:p w:rsidR="007A3389" w:rsidRPr="00E638C6" w:rsidRDefault="007A3389" w:rsidP="00035D7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 xml:space="preserve">Data collection/survey/sample collection/field work </w:t>
            </w:r>
          </w:p>
        </w:tc>
        <w:tc>
          <w:tcPr>
            <w:tcW w:w="803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3389" w:rsidRPr="00E638C6" w:rsidTr="00035D7A">
        <w:trPr>
          <w:trHeight w:val="1230"/>
        </w:trPr>
        <w:tc>
          <w:tcPr>
            <w:tcW w:w="556" w:type="dxa"/>
          </w:tcPr>
          <w:p w:rsidR="007A3389" w:rsidRPr="00E638C6" w:rsidRDefault="007A3389" w:rsidP="00035D7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7A3389" w:rsidRPr="00E638C6" w:rsidRDefault="007A3389" w:rsidP="00035D7A">
            <w:pPr>
              <w:autoSpaceDE w:val="0"/>
              <w:autoSpaceDN w:val="0"/>
              <w:adjustRightInd w:val="0"/>
              <w:spacing w:line="276" w:lineRule="auto"/>
              <w:ind w:left="72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Publication Charge (Peer-reviewed</w:t>
            </w:r>
            <w:r w:rsidR="00895E4B">
              <w:rPr>
                <w:rFonts w:ascii="Times New Roman" w:hAnsi="Times New Roman" w:cs="Times New Roman"/>
                <w:sz w:val="24"/>
                <w:szCs w:val="24"/>
                <w:lang w:val="en"/>
              </w:rPr>
              <w:t>:</w:t>
            </w: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="00895E4B" w:rsidRPr="00895E4B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JR (Scimago Journal Ranking) indexing or ISI indexing</w:t>
            </w: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),(maximum Tk.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3</w:t>
            </w: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0,000/=)</w:t>
            </w:r>
          </w:p>
        </w:tc>
        <w:tc>
          <w:tcPr>
            <w:tcW w:w="803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3389" w:rsidRPr="00E638C6" w:rsidTr="00035D7A">
        <w:trPr>
          <w:trHeight w:val="1869"/>
        </w:trPr>
        <w:tc>
          <w:tcPr>
            <w:tcW w:w="556" w:type="dxa"/>
          </w:tcPr>
          <w:p w:rsidR="007A3389" w:rsidRPr="00E638C6" w:rsidRDefault="007A3389" w:rsidP="00035D7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7A3389" w:rsidRPr="00E638C6" w:rsidRDefault="007A3389" w:rsidP="00035D7A">
            <w:pPr>
              <w:autoSpaceDE w:val="0"/>
              <w:autoSpaceDN w:val="0"/>
              <w:adjustRightInd w:val="0"/>
              <w:spacing w:line="276" w:lineRule="auto"/>
              <w:ind w:left="72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Travel and local transport expenses/Conference expenses (including Registration fees and TA/DA) (maximum Tk.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2</w:t>
            </w: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0,000/-)</w:t>
            </w:r>
          </w:p>
        </w:tc>
        <w:tc>
          <w:tcPr>
            <w:tcW w:w="803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3389" w:rsidRPr="00E638C6" w:rsidTr="00035D7A">
        <w:trPr>
          <w:trHeight w:val="928"/>
        </w:trPr>
        <w:tc>
          <w:tcPr>
            <w:tcW w:w="556" w:type="dxa"/>
          </w:tcPr>
          <w:p w:rsidR="007A3389" w:rsidRPr="00E638C6" w:rsidRDefault="007A3389" w:rsidP="00035D7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7A3389" w:rsidRPr="00E638C6" w:rsidRDefault="007A3389" w:rsidP="00035D7A">
            <w:pPr>
              <w:autoSpaceDE w:val="0"/>
              <w:autoSpaceDN w:val="0"/>
              <w:adjustRightInd w:val="0"/>
              <w:spacing w:line="276" w:lineRule="auto"/>
              <w:ind w:left="72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tationery/ Miscellaneous (with full details), (maximum Tk. 10, 000/=)</w:t>
            </w:r>
          </w:p>
        </w:tc>
        <w:tc>
          <w:tcPr>
            <w:tcW w:w="803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3389" w:rsidRPr="00E638C6" w:rsidTr="00035D7A">
        <w:trPr>
          <w:trHeight w:val="928"/>
        </w:trPr>
        <w:tc>
          <w:tcPr>
            <w:tcW w:w="556" w:type="dxa"/>
          </w:tcPr>
          <w:p w:rsidR="007A3389" w:rsidRPr="00E638C6" w:rsidRDefault="007A3389" w:rsidP="00035D7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7A3389" w:rsidRPr="00E638C6" w:rsidRDefault="007A3389" w:rsidP="00035D7A">
            <w:pPr>
              <w:autoSpaceDE w:val="0"/>
              <w:autoSpaceDN w:val="0"/>
              <w:adjustRightInd w:val="0"/>
              <w:spacing w:line="276" w:lineRule="auto"/>
              <w:ind w:left="72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Preparation, drafting and binding of report: (maximum Tk. 5,000/=)</w:t>
            </w:r>
          </w:p>
        </w:tc>
        <w:tc>
          <w:tcPr>
            <w:tcW w:w="803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7A3389" w:rsidRPr="00E638C6" w:rsidRDefault="007A3389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D2696" w:rsidRPr="00E24D8E" w:rsidRDefault="00DD2696">
      <w:pPr>
        <w:rPr>
          <w:rFonts w:ascii="Times New Roman" w:hAnsi="Times New Roman" w:cs="Times New Roman"/>
          <w:sz w:val="24"/>
          <w:szCs w:val="24"/>
        </w:rPr>
      </w:pPr>
    </w:p>
    <w:p w:rsidR="00DD2696" w:rsidRPr="00E24D8E" w:rsidRDefault="00DD2696">
      <w:pPr>
        <w:rPr>
          <w:rFonts w:ascii="Times New Roman" w:hAnsi="Times New Roman" w:cs="Times New Roman"/>
          <w:sz w:val="24"/>
          <w:szCs w:val="24"/>
        </w:rPr>
      </w:pPr>
    </w:p>
    <w:p w:rsidR="00DD2696" w:rsidRPr="00E24D8E" w:rsidRDefault="00DD2696">
      <w:pPr>
        <w:rPr>
          <w:rFonts w:ascii="Times New Roman" w:hAnsi="Times New Roman" w:cs="Times New Roman"/>
          <w:sz w:val="24"/>
          <w:szCs w:val="24"/>
        </w:rPr>
      </w:pPr>
    </w:p>
    <w:p w:rsidR="005574A4" w:rsidRPr="00E24D8E" w:rsidRDefault="005574A4">
      <w:pPr>
        <w:rPr>
          <w:rFonts w:ascii="Times New Roman" w:hAnsi="Times New Roman" w:cs="Times New Roman"/>
          <w:sz w:val="24"/>
          <w:szCs w:val="24"/>
        </w:rPr>
      </w:pPr>
    </w:p>
    <w:p w:rsidR="005574A4" w:rsidRPr="00E24D8E" w:rsidRDefault="005574A4">
      <w:pPr>
        <w:rPr>
          <w:rFonts w:ascii="Times New Roman" w:hAnsi="Times New Roman" w:cs="Times New Roman"/>
          <w:sz w:val="24"/>
          <w:szCs w:val="24"/>
        </w:rPr>
      </w:pPr>
    </w:p>
    <w:p w:rsidR="007B1162" w:rsidRPr="00E24D8E" w:rsidRDefault="007B1162">
      <w:pPr>
        <w:rPr>
          <w:rFonts w:ascii="Times New Roman" w:hAnsi="Times New Roman" w:cs="Times New Roman"/>
          <w:color w:val="000000"/>
          <w:sz w:val="24"/>
          <w:szCs w:val="24"/>
        </w:rPr>
      </w:pPr>
    </w:p>
    <w:sectPr w:rsidR="007B1162" w:rsidRPr="00E24D8E" w:rsidSect="007F1A81">
      <w:footerReference w:type="default" r:id="rId9"/>
      <w:pgSz w:w="11909" w:h="16834" w:code="9"/>
      <w:pgMar w:top="1728" w:right="1584" w:bottom="1584" w:left="153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6A64" w:rsidRDefault="006D6A64" w:rsidP="0090423A">
      <w:pPr>
        <w:spacing w:after="0" w:line="240" w:lineRule="auto"/>
      </w:pPr>
      <w:r>
        <w:separator/>
      </w:r>
    </w:p>
  </w:endnote>
  <w:endnote w:type="continuationSeparator" w:id="0">
    <w:p w:rsidR="006D6A64" w:rsidRDefault="006D6A64" w:rsidP="009042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61083903"/>
      <w:docPartObj>
        <w:docPartGallery w:val="Page Numbers (Bottom of Page)"/>
        <w:docPartUnique/>
      </w:docPartObj>
    </w:sdtPr>
    <w:sdtEndPr/>
    <w:sdtContent>
      <w:sdt>
        <w:sdtPr>
          <w:id w:val="-259910316"/>
          <w:docPartObj>
            <w:docPartGallery w:val="Page Numbers (Top of Page)"/>
            <w:docPartUnique/>
          </w:docPartObj>
        </w:sdtPr>
        <w:sdtEndPr/>
        <w:sdtContent>
          <w:p w:rsidR="009C0271" w:rsidRDefault="009C027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501C2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501C2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C0271" w:rsidRDefault="009C027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6A64" w:rsidRDefault="006D6A64" w:rsidP="0090423A">
      <w:pPr>
        <w:spacing w:after="0" w:line="240" w:lineRule="auto"/>
      </w:pPr>
      <w:r>
        <w:separator/>
      </w:r>
    </w:p>
  </w:footnote>
  <w:footnote w:type="continuationSeparator" w:id="0">
    <w:p w:rsidR="006D6A64" w:rsidRDefault="006D6A64" w:rsidP="009042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04E4D8EE"/>
    <w:lvl w:ilvl="0">
      <w:numFmt w:val="bullet"/>
      <w:lvlText w:val="*"/>
      <w:lvlJc w:val="left"/>
      <w:pPr>
        <w:ind w:left="0" w:firstLine="0"/>
      </w:pPr>
    </w:lvl>
  </w:abstractNum>
  <w:abstractNum w:abstractNumId="1">
    <w:nsid w:val="122A17C6"/>
    <w:multiLevelType w:val="hybridMultilevel"/>
    <w:tmpl w:val="9B186E2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9136A6"/>
    <w:multiLevelType w:val="hybridMultilevel"/>
    <w:tmpl w:val="E32237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52D00CB"/>
    <w:multiLevelType w:val="hybridMultilevel"/>
    <w:tmpl w:val="16CCD5A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C30092"/>
    <w:multiLevelType w:val="hybridMultilevel"/>
    <w:tmpl w:val="40F2105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B3A24FC"/>
    <w:multiLevelType w:val="hybridMultilevel"/>
    <w:tmpl w:val="6D3AC57E"/>
    <w:lvl w:ilvl="0" w:tplc="F2D0DFB6">
      <w:start w:val="2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D10E11"/>
    <w:multiLevelType w:val="hybridMultilevel"/>
    <w:tmpl w:val="A254062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2FF4A0F"/>
    <w:multiLevelType w:val="hybridMultilevel"/>
    <w:tmpl w:val="CD68994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8">
    <w:nsid w:val="23AA7B43"/>
    <w:multiLevelType w:val="hybridMultilevel"/>
    <w:tmpl w:val="59826C48"/>
    <w:lvl w:ilvl="0" w:tplc="62CCC8C8">
      <w:start w:val="1"/>
      <w:numFmt w:val="lowerLetter"/>
      <w:lvlText w:val="(%1)"/>
      <w:lvlJc w:val="left"/>
      <w:pPr>
        <w:ind w:left="40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8" w:hanging="360"/>
      </w:pPr>
    </w:lvl>
    <w:lvl w:ilvl="2" w:tplc="0809001B" w:tentative="1">
      <w:start w:val="1"/>
      <w:numFmt w:val="lowerRoman"/>
      <w:lvlText w:val="%3."/>
      <w:lvlJc w:val="right"/>
      <w:pPr>
        <w:ind w:left="1848" w:hanging="180"/>
      </w:pPr>
    </w:lvl>
    <w:lvl w:ilvl="3" w:tplc="0809000F" w:tentative="1">
      <w:start w:val="1"/>
      <w:numFmt w:val="decimal"/>
      <w:lvlText w:val="%4."/>
      <w:lvlJc w:val="left"/>
      <w:pPr>
        <w:ind w:left="2568" w:hanging="360"/>
      </w:pPr>
    </w:lvl>
    <w:lvl w:ilvl="4" w:tplc="08090019" w:tentative="1">
      <w:start w:val="1"/>
      <w:numFmt w:val="lowerLetter"/>
      <w:lvlText w:val="%5."/>
      <w:lvlJc w:val="left"/>
      <w:pPr>
        <w:ind w:left="3288" w:hanging="360"/>
      </w:pPr>
    </w:lvl>
    <w:lvl w:ilvl="5" w:tplc="0809001B" w:tentative="1">
      <w:start w:val="1"/>
      <w:numFmt w:val="lowerRoman"/>
      <w:lvlText w:val="%6."/>
      <w:lvlJc w:val="right"/>
      <w:pPr>
        <w:ind w:left="4008" w:hanging="180"/>
      </w:pPr>
    </w:lvl>
    <w:lvl w:ilvl="6" w:tplc="0809000F" w:tentative="1">
      <w:start w:val="1"/>
      <w:numFmt w:val="decimal"/>
      <w:lvlText w:val="%7."/>
      <w:lvlJc w:val="left"/>
      <w:pPr>
        <w:ind w:left="4728" w:hanging="360"/>
      </w:pPr>
    </w:lvl>
    <w:lvl w:ilvl="7" w:tplc="08090019" w:tentative="1">
      <w:start w:val="1"/>
      <w:numFmt w:val="lowerLetter"/>
      <w:lvlText w:val="%8."/>
      <w:lvlJc w:val="left"/>
      <w:pPr>
        <w:ind w:left="5448" w:hanging="360"/>
      </w:pPr>
    </w:lvl>
    <w:lvl w:ilvl="8" w:tplc="08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9">
    <w:nsid w:val="2DA143CE"/>
    <w:multiLevelType w:val="hybridMultilevel"/>
    <w:tmpl w:val="2C2840C2"/>
    <w:lvl w:ilvl="0" w:tplc="F7F40E98">
      <w:start w:val="1"/>
      <w:numFmt w:val="lowerRoman"/>
      <w:lvlText w:val="(%1)"/>
      <w:lvlJc w:val="left"/>
      <w:pPr>
        <w:ind w:left="79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2" w:hanging="360"/>
      </w:pPr>
    </w:lvl>
    <w:lvl w:ilvl="2" w:tplc="0809001B" w:tentative="1">
      <w:start w:val="1"/>
      <w:numFmt w:val="lowerRoman"/>
      <w:lvlText w:val="%3."/>
      <w:lvlJc w:val="right"/>
      <w:pPr>
        <w:ind w:left="1872" w:hanging="180"/>
      </w:pPr>
    </w:lvl>
    <w:lvl w:ilvl="3" w:tplc="0809000F" w:tentative="1">
      <w:start w:val="1"/>
      <w:numFmt w:val="decimal"/>
      <w:lvlText w:val="%4."/>
      <w:lvlJc w:val="left"/>
      <w:pPr>
        <w:ind w:left="2592" w:hanging="360"/>
      </w:pPr>
    </w:lvl>
    <w:lvl w:ilvl="4" w:tplc="08090019" w:tentative="1">
      <w:start w:val="1"/>
      <w:numFmt w:val="lowerLetter"/>
      <w:lvlText w:val="%5."/>
      <w:lvlJc w:val="left"/>
      <w:pPr>
        <w:ind w:left="3312" w:hanging="360"/>
      </w:pPr>
    </w:lvl>
    <w:lvl w:ilvl="5" w:tplc="0809001B" w:tentative="1">
      <w:start w:val="1"/>
      <w:numFmt w:val="lowerRoman"/>
      <w:lvlText w:val="%6."/>
      <w:lvlJc w:val="right"/>
      <w:pPr>
        <w:ind w:left="4032" w:hanging="180"/>
      </w:pPr>
    </w:lvl>
    <w:lvl w:ilvl="6" w:tplc="0809000F" w:tentative="1">
      <w:start w:val="1"/>
      <w:numFmt w:val="decimal"/>
      <w:lvlText w:val="%7."/>
      <w:lvlJc w:val="left"/>
      <w:pPr>
        <w:ind w:left="4752" w:hanging="360"/>
      </w:pPr>
    </w:lvl>
    <w:lvl w:ilvl="7" w:tplc="08090019" w:tentative="1">
      <w:start w:val="1"/>
      <w:numFmt w:val="lowerLetter"/>
      <w:lvlText w:val="%8."/>
      <w:lvlJc w:val="left"/>
      <w:pPr>
        <w:ind w:left="5472" w:hanging="360"/>
      </w:pPr>
    </w:lvl>
    <w:lvl w:ilvl="8" w:tplc="08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0">
    <w:nsid w:val="3D2026A0"/>
    <w:multiLevelType w:val="hybridMultilevel"/>
    <w:tmpl w:val="12A6C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F72451B"/>
    <w:multiLevelType w:val="hybridMultilevel"/>
    <w:tmpl w:val="EBFE10DC"/>
    <w:lvl w:ilvl="0" w:tplc="683432A2">
      <w:start w:val="1"/>
      <w:numFmt w:val="decimal"/>
      <w:lvlText w:val="%1."/>
      <w:lvlJc w:val="left"/>
      <w:pPr>
        <w:ind w:left="4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12" w:hanging="360"/>
      </w:pPr>
    </w:lvl>
    <w:lvl w:ilvl="2" w:tplc="0809001B" w:tentative="1">
      <w:start w:val="1"/>
      <w:numFmt w:val="lowerRoman"/>
      <w:lvlText w:val="%3."/>
      <w:lvlJc w:val="right"/>
      <w:pPr>
        <w:ind w:left="1932" w:hanging="180"/>
      </w:pPr>
    </w:lvl>
    <w:lvl w:ilvl="3" w:tplc="0809000F" w:tentative="1">
      <w:start w:val="1"/>
      <w:numFmt w:val="decimal"/>
      <w:lvlText w:val="%4."/>
      <w:lvlJc w:val="left"/>
      <w:pPr>
        <w:ind w:left="2652" w:hanging="360"/>
      </w:pPr>
    </w:lvl>
    <w:lvl w:ilvl="4" w:tplc="08090019" w:tentative="1">
      <w:start w:val="1"/>
      <w:numFmt w:val="lowerLetter"/>
      <w:lvlText w:val="%5."/>
      <w:lvlJc w:val="left"/>
      <w:pPr>
        <w:ind w:left="3372" w:hanging="360"/>
      </w:pPr>
    </w:lvl>
    <w:lvl w:ilvl="5" w:tplc="0809001B" w:tentative="1">
      <w:start w:val="1"/>
      <w:numFmt w:val="lowerRoman"/>
      <w:lvlText w:val="%6."/>
      <w:lvlJc w:val="right"/>
      <w:pPr>
        <w:ind w:left="4092" w:hanging="180"/>
      </w:pPr>
    </w:lvl>
    <w:lvl w:ilvl="6" w:tplc="0809000F" w:tentative="1">
      <w:start w:val="1"/>
      <w:numFmt w:val="decimal"/>
      <w:lvlText w:val="%7."/>
      <w:lvlJc w:val="left"/>
      <w:pPr>
        <w:ind w:left="4812" w:hanging="360"/>
      </w:pPr>
    </w:lvl>
    <w:lvl w:ilvl="7" w:tplc="08090019" w:tentative="1">
      <w:start w:val="1"/>
      <w:numFmt w:val="lowerLetter"/>
      <w:lvlText w:val="%8."/>
      <w:lvlJc w:val="left"/>
      <w:pPr>
        <w:ind w:left="5532" w:hanging="360"/>
      </w:pPr>
    </w:lvl>
    <w:lvl w:ilvl="8" w:tplc="08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12">
    <w:nsid w:val="441937B5"/>
    <w:multiLevelType w:val="hybridMultilevel"/>
    <w:tmpl w:val="C820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9F39EC"/>
    <w:multiLevelType w:val="hybridMultilevel"/>
    <w:tmpl w:val="A9AA70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7B0E67"/>
    <w:multiLevelType w:val="hybridMultilevel"/>
    <w:tmpl w:val="12A6C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FCF02D3"/>
    <w:multiLevelType w:val="hybridMultilevel"/>
    <w:tmpl w:val="97BED616"/>
    <w:lvl w:ilvl="0" w:tplc="AF8C0B8A">
      <w:start w:val="1"/>
      <w:numFmt w:val="lowerLetter"/>
      <w:lvlText w:val="%1)"/>
      <w:lvlJc w:val="left"/>
      <w:pPr>
        <w:ind w:left="768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6">
    <w:nsid w:val="5AD56772"/>
    <w:multiLevelType w:val="hybridMultilevel"/>
    <w:tmpl w:val="91D4D7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54342A"/>
    <w:multiLevelType w:val="hybridMultilevel"/>
    <w:tmpl w:val="12A6C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D6F7DD2"/>
    <w:multiLevelType w:val="hybridMultilevel"/>
    <w:tmpl w:val="FA38DE96"/>
    <w:lvl w:ilvl="0" w:tplc="F7F40E9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1562FEA"/>
    <w:multiLevelType w:val="hybridMultilevel"/>
    <w:tmpl w:val="D0F85790"/>
    <w:lvl w:ilvl="0" w:tplc="B2B69752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9B97AC4"/>
    <w:multiLevelType w:val="hybridMultilevel"/>
    <w:tmpl w:val="E7986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0"/>
  </w:num>
  <w:num w:numId="3">
    <w:abstractNumId w:val="10"/>
  </w:num>
  <w:num w:numId="4">
    <w:abstractNumId w:val="14"/>
  </w:num>
  <w:num w:numId="5">
    <w:abstractNumId w:val="7"/>
  </w:num>
  <w:num w:numId="6">
    <w:abstractNumId w:val="12"/>
  </w:num>
  <w:num w:numId="7">
    <w:abstractNumId w:val="7"/>
  </w:num>
  <w:num w:numId="8">
    <w:abstractNumId w:val="17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11">
    <w:abstractNumId w:val="13"/>
  </w:num>
  <w:num w:numId="12">
    <w:abstractNumId w:val="1"/>
  </w:num>
  <w:num w:numId="13">
    <w:abstractNumId w:val="16"/>
  </w:num>
  <w:num w:numId="14">
    <w:abstractNumId w:val="6"/>
  </w:num>
  <w:num w:numId="15">
    <w:abstractNumId w:val="4"/>
  </w:num>
  <w:num w:numId="16">
    <w:abstractNumId w:val="11"/>
  </w:num>
  <w:num w:numId="17">
    <w:abstractNumId w:val="3"/>
  </w:num>
  <w:num w:numId="18">
    <w:abstractNumId w:val="15"/>
  </w:num>
  <w:num w:numId="19">
    <w:abstractNumId w:val="8"/>
  </w:num>
  <w:num w:numId="20">
    <w:abstractNumId w:val="5"/>
  </w:num>
  <w:num w:numId="21">
    <w:abstractNumId w:val="9"/>
  </w:num>
  <w:num w:numId="22">
    <w:abstractNumId w:val="18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TAwMDSyNDE0NDJS0lEKTi0uzszPAykwrwUA4ZPddywAAAA="/>
  </w:docVars>
  <w:rsids>
    <w:rsidRoot w:val="00143824"/>
    <w:rsid w:val="000120F3"/>
    <w:rsid w:val="00014464"/>
    <w:rsid w:val="00064DD8"/>
    <w:rsid w:val="00071EA4"/>
    <w:rsid w:val="000A5932"/>
    <w:rsid w:val="000A7C3A"/>
    <w:rsid w:val="000B4BB4"/>
    <w:rsid w:val="000C7239"/>
    <w:rsid w:val="000D099B"/>
    <w:rsid w:val="000D1E38"/>
    <w:rsid w:val="000D7D8F"/>
    <w:rsid w:val="000F230D"/>
    <w:rsid w:val="000F5E3B"/>
    <w:rsid w:val="00104F68"/>
    <w:rsid w:val="00121ABE"/>
    <w:rsid w:val="00137E2E"/>
    <w:rsid w:val="00143824"/>
    <w:rsid w:val="00154D0B"/>
    <w:rsid w:val="0017789B"/>
    <w:rsid w:val="00197941"/>
    <w:rsid w:val="001A1991"/>
    <w:rsid w:val="001B6EA7"/>
    <w:rsid w:val="001C7BFF"/>
    <w:rsid w:val="001E2DD1"/>
    <w:rsid w:val="001F0E20"/>
    <w:rsid w:val="001F3C26"/>
    <w:rsid w:val="00221066"/>
    <w:rsid w:val="00223806"/>
    <w:rsid w:val="0022656B"/>
    <w:rsid w:val="00246545"/>
    <w:rsid w:val="002630B3"/>
    <w:rsid w:val="002719C0"/>
    <w:rsid w:val="00272FD1"/>
    <w:rsid w:val="00275891"/>
    <w:rsid w:val="002825F0"/>
    <w:rsid w:val="002A1C01"/>
    <w:rsid w:val="002A5D2C"/>
    <w:rsid w:val="002C3C3E"/>
    <w:rsid w:val="002F294F"/>
    <w:rsid w:val="00314D83"/>
    <w:rsid w:val="00350CA6"/>
    <w:rsid w:val="00360CCE"/>
    <w:rsid w:val="003619C9"/>
    <w:rsid w:val="00383BBF"/>
    <w:rsid w:val="003A2538"/>
    <w:rsid w:val="003B268D"/>
    <w:rsid w:val="003B537F"/>
    <w:rsid w:val="003C268C"/>
    <w:rsid w:val="003C6BB6"/>
    <w:rsid w:val="003E0947"/>
    <w:rsid w:val="003F2129"/>
    <w:rsid w:val="003F5A99"/>
    <w:rsid w:val="00416311"/>
    <w:rsid w:val="00424234"/>
    <w:rsid w:val="00434B02"/>
    <w:rsid w:val="004668DB"/>
    <w:rsid w:val="00472B48"/>
    <w:rsid w:val="00476CBB"/>
    <w:rsid w:val="0048648E"/>
    <w:rsid w:val="004A4EC4"/>
    <w:rsid w:val="004D3C2E"/>
    <w:rsid w:val="004E625A"/>
    <w:rsid w:val="00500F85"/>
    <w:rsid w:val="00520104"/>
    <w:rsid w:val="00526EB0"/>
    <w:rsid w:val="0052709D"/>
    <w:rsid w:val="0055021F"/>
    <w:rsid w:val="005531B0"/>
    <w:rsid w:val="005574A4"/>
    <w:rsid w:val="00562F8F"/>
    <w:rsid w:val="00583D90"/>
    <w:rsid w:val="005B0098"/>
    <w:rsid w:val="005B2576"/>
    <w:rsid w:val="005B7BE0"/>
    <w:rsid w:val="005C3485"/>
    <w:rsid w:val="005C4610"/>
    <w:rsid w:val="005E23C5"/>
    <w:rsid w:val="0060085B"/>
    <w:rsid w:val="006045E2"/>
    <w:rsid w:val="0063377B"/>
    <w:rsid w:val="0063572C"/>
    <w:rsid w:val="006931FD"/>
    <w:rsid w:val="00697C75"/>
    <w:rsid w:val="006A235A"/>
    <w:rsid w:val="006B4ECD"/>
    <w:rsid w:val="006C117B"/>
    <w:rsid w:val="006D6A64"/>
    <w:rsid w:val="006E1B86"/>
    <w:rsid w:val="00707CBE"/>
    <w:rsid w:val="00741392"/>
    <w:rsid w:val="00754B03"/>
    <w:rsid w:val="00756C37"/>
    <w:rsid w:val="007A3389"/>
    <w:rsid w:val="007B1162"/>
    <w:rsid w:val="007C21B0"/>
    <w:rsid w:val="007C5FCC"/>
    <w:rsid w:val="007D45C0"/>
    <w:rsid w:val="007E4F7D"/>
    <w:rsid w:val="007E4FA6"/>
    <w:rsid w:val="007F0B3B"/>
    <w:rsid w:val="007F1A81"/>
    <w:rsid w:val="007F5E3A"/>
    <w:rsid w:val="00803A38"/>
    <w:rsid w:val="008125A0"/>
    <w:rsid w:val="00826AA8"/>
    <w:rsid w:val="00827FD1"/>
    <w:rsid w:val="008305A3"/>
    <w:rsid w:val="00832A0E"/>
    <w:rsid w:val="008403E8"/>
    <w:rsid w:val="00842526"/>
    <w:rsid w:val="008501C2"/>
    <w:rsid w:val="00860981"/>
    <w:rsid w:val="00861498"/>
    <w:rsid w:val="00867835"/>
    <w:rsid w:val="00876D34"/>
    <w:rsid w:val="00890EE6"/>
    <w:rsid w:val="00895E4B"/>
    <w:rsid w:val="008A6C7F"/>
    <w:rsid w:val="008B6A33"/>
    <w:rsid w:val="008D04E1"/>
    <w:rsid w:val="008F0A0E"/>
    <w:rsid w:val="009028BE"/>
    <w:rsid w:val="0090423A"/>
    <w:rsid w:val="00905449"/>
    <w:rsid w:val="0091553B"/>
    <w:rsid w:val="00927E2F"/>
    <w:rsid w:val="00940468"/>
    <w:rsid w:val="00955969"/>
    <w:rsid w:val="009645A4"/>
    <w:rsid w:val="00965C99"/>
    <w:rsid w:val="00976F89"/>
    <w:rsid w:val="0099676F"/>
    <w:rsid w:val="009A36E7"/>
    <w:rsid w:val="009A4BB7"/>
    <w:rsid w:val="009C0271"/>
    <w:rsid w:val="009C2701"/>
    <w:rsid w:val="009D5982"/>
    <w:rsid w:val="009E78C0"/>
    <w:rsid w:val="009F37AE"/>
    <w:rsid w:val="009F3A83"/>
    <w:rsid w:val="00A3040A"/>
    <w:rsid w:val="00A30D55"/>
    <w:rsid w:val="00A6349C"/>
    <w:rsid w:val="00A7298D"/>
    <w:rsid w:val="00A84B01"/>
    <w:rsid w:val="00A87B76"/>
    <w:rsid w:val="00AA3DB6"/>
    <w:rsid w:val="00AC0FB1"/>
    <w:rsid w:val="00AC3483"/>
    <w:rsid w:val="00AE3A0E"/>
    <w:rsid w:val="00B041D8"/>
    <w:rsid w:val="00B13E35"/>
    <w:rsid w:val="00B35D9C"/>
    <w:rsid w:val="00B36486"/>
    <w:rsid w:val="00B70932"/>
    <w:rsid w:val="00B71ED5"/>
    <w:rsid w:val="00B9286A"/>
    <w:rsid w:val="00BA39EE"/>
    <w:rsid w:val="00BB07AD"/>
    <w:rsid w:val="00BB72C8"/>
    <w:rsid w:val="00C17620"/>
    <w:rsid w:val="00C23DA9"/>
    <w:rsid w:val="00C40930"/>
    <w:rsid w:val="00C42576"/>
    <w:rsid w:val="00C45B7B"/>
    <w:rsid w:val="00C57569"/>
    <w:rsid w:val="00C63B80"/>
    <w:rsid w:val="00C63E44"/>
    <w:rsid w:val="00C66B05"/>
    <w:rsid w:val="00C70E13"/>
    <w:rsid w:val="00C91C2B"/>
    <w:rsid w:val="00C94D1C"/>
    <w:rsid w:val="00CA4384"/>
    <w:rsid w:val="00CB749C"/>
    <w:rsid w:val="00CC10A6"/>
    <w:rsid w:val="00CD46C8"/>
    <w:rsid w:val="00D05879"/>
    <w:rsid w:val="00D06086"/>
    <w:rsid w:val="00D10B85"/>
    <w:rsid w:val="00D21594"/>
    <w:rsid w:val="00D474AF"/>
    <w:rsid w:val="00D5591F"/>
    <w:rsid w:val="00D55DCC"/>
    <w:rsid w:val="00D704BE"/>
    <w:rsid w:val="00D71586"/>
    <w:rsid w:val="00D77857"/>
    <w:rsid w:val="00D94C2C"/>
    <w:rsid w:val="00DB47C8"/>
    <w:rsid w:val="00DC54FA"/>
    <w:rsid w:val="00DD0D47"/>
    <w:rsid w:val="00DD2696"/>
    <w:rsid w:val="00DE7E58"/>
    <w:rsid w:val="00DF7B20"/>
    <w:rsid w:val="00E049C5"/>
    <w:rsid w:val="00E049D8"/>
    <w:rsid w:val="00E24D8E"/>
    <w:rsid w:val="00E33F91"/>
    <w:rsid w:val="00E4193E"/>
    <w:rsid w:val="00E43989"/>
    <w:rsid w:val="00E62407"/>
    <w:rsid w:val="00E638C6"/>
    <w:rsid w:val="00E7156E"/>
    <w:rsid w:val="00E7721A"/>
    <w:rsid w:val="00E80B62"/>
    <w:rsid w:val="00E836B1"/>
    <w:rsid w:val="00E87B96"/>
    <w:rsid w:val="00EA2752"/>
    <w:rsid w:val="00EA3A7B"/>
    <w:rsid w:val="00ED4112"/>
    <w:rsid w:val="00ED6ED0"/>
    <w:rsid w:val="00EE18D2"/>
    <w:rsid w:val="00EF35D5"/>
    <w:rsid w:val="00F1047D"/>
    <w:rsid w:val="00F50AF5"/>
    <w:rsid w:val="00F551C7"/>
    <w:rsid w:val="00F67728"/>
    <w:rsid w:val="00F90EE1"/>
    <w:rsid w:val="00F917C3"/>
    <w:rsid w:val="00FB2215"/>
    <w:rsid w:val="00FC0CC2"/>
    <w:rsid w:val="00FC6A0E"/>
    <w:rsid w:val="00FD295B"/>
    <w:rsid w:val="00FE4769"/>
    <w:rsid w:val="00FE76B7"/>
    <w:rsid w:val="00FF2DF9"/>
    <w:rsid w:val="00FF3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070AF1B-092A-4B6C-B818-E00C06877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409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221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26E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4093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rsid w:val="00F551C7"/>
    <w:pPr>
      <w:spacing w:after="0" w:line="240" w:lineRule="auto"/>
      <w:ind w:right="-30"/>
      <w:jc w:val="both"/>
    </w:pPr>
    <w:rPr>
      <w:rFonts w:ascii="Arial" w:eastAsia="Times New Roman" w:hAnsi="Arial" w:cs="Times New Roman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F551C7"/>
    <w:rPr>
      <w:rFonts w:ascii="Arial" w:eastAsia="Times New Roman" w:hAnsi="Arial" w:cs="Times New Roman"/>
      <w:szCs w:val="20"/>
      <w:lang w:val="en-CA"/>
    </w:rPr>
  </w:style>
  <w:style w:type="character" w:styleId="IntenseReference">
    <w:name w:val="Intense Reference"/>
    <w:basedOn w:val="DefaultParagraphFont"/>
    <w:uiPriority w:val="32"/>
    <w:qFormat/>
    <w:rsid w:val="00F551C7"/>
    <w:rPr>
      <w:b/>
      <w:bCs/>
      <w:smallCaps/>
      <w:color w:val="C0504D" w:themeColor="accent2"/>
      <w:spacing w:val="5"/>
      <w:u w:val="single"/>
    </w:rPr>
  </w:style>
  <w:style w:type="paragraph" w:styleId="ListParagraph">
    <w:name w:val="List Paragraph"/>
    <w:basedOn w:val="Normal"/>
    <w:uiPriority w:val="34"/>
    <w:qFormat/>
    <w:rsid w:val="009A36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B2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221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nhideWhenUsed/>
    <w:rsid w:val="00BB72C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4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40A"/>
    <w:rPr>
      <w:rFonts w:ascii="Tahoma" w:hAnsi="Tahoma" w:cs="Tahoma"/>
      <w:sz w:val="16"/>
      <w:szCs w:val="16"/>
    </w:rPr>
  </w:style>
  <w:style w:type="character" w:customStyle="1" w:styleId="freebirdformviewerviewitemsitemrequiredasterisk">
    <w:name w:val="freebirdformviewerviewitemsitemrequiredasterisk"/>
    <w:basedOn w:val="DefaultParagraphFont"/>
    <w:rsid w:val="0017789B"/>
  </w:style>
  <w:style w:type="paragraph" w:styleId="Header">
    <w:name w:val="header"/>
    <w:basedOn w:val="Normal"/>
    <w:link w:val="HeaderChar"/>
    <w:uiPriority w:val="99"/>
    <w:unhideWhenUsed/>
    <w:rsid w:val="009042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23A"/>
  </w:style>
  <w:style w:type="paragraph" w:styleId="Footer">
    <w:name w:val="footer"/>
    <w:basedOn w:val="Normal"/>
    <w:link w:val="FooterChar"/>
    <w:uiPriority w:val="99"/>
    <w:unhideWhenUsed/>
    <w:rsid w:val="009042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2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062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09328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0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26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50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81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01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66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05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7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03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50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90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72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84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68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26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69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2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54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121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130178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0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8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8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3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34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51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481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647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38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76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8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53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91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370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92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06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49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63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7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41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177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13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16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56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92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62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89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37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82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80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97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38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76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6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19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84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39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50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50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39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392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1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65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77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6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87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514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0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03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19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40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66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38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95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352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30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73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28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0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97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2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12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94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41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55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7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081C69-9352-427C-BB0D-634DA2A27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r Faruk Hossain</cp:lastModifiedBy>
  <cp:revision>6</cp:revision>
  <cp:lastPrinted>2021-03-16T01:45:00Z</cp:lastPrinted>
  <dcterms:created xsi:type="dcterms:W3CDTF">2021-02-08T01:59:00Z</dcterms:created>
  <dcterms:modified xsi:type="dcterms:W3CDTF">2021-05-28T17:25:00Z</dcterms:modified>
</cp:coreProperties>
</file>